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335FAD" w14:textId="77777777" w:rsidR="001B4D2F" w:rsidRPr="001B4D2F" w:rsidRDefault="001B4D2F" w:rsidP="001B4D2F">
      <w:pPr>
        <w:rPr>
          <w:lang w:val="en-US"/>
        </w:rPr>
      </w:pPr>
    </w:p>
    <w:p w14:paraId="51EA5573" w14:textId="77777777" w:rsidR="00587317" w:rsidRPr="009D7D9A" w:rsidRDefault="00587317" w:rsidP="00587317">
      <w:pPr>
        <w:spacing w:line="240" w:lineRule="auto"/>
        <w:rPr>
          <w:rFonts w:ascii="Arial" w:hAnsi="Arial" w:cs="Arial"/>
          <w:sz w:val="18"/>
          <w:szCs w:val="18"/>
          <w:lang w:val="en-GB"/>
        </w:rPr>
      </w:pPr>
    </w:p>
    <w:sectPr w:rsidR="00587317" w:rsidRPr="009D7D9A" w:rsidSect="009D7D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110" w:right="1418" w:bottom="1134" w:left="1418" w:header="0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2E07E3" w14:textId="77777777" w:rsidR="004C5480" w:rsidRDefault="004C5480" w:rsidP="003911B2">
      <w:pPr>
        <w:spacing w:line="240" w:lineRule="auto"/>
      </w:pPr>
      <w:r>
        <w:separator/>
      </w:r>
    </w:p>
  </w:endnote>
  <w:endnote w:type="continuationSeparator" w:id="0">
    <w:p w14:paraId="058F796F" w14:textId="77777777" w:rsidR="004C5480" w:rsidRDefault="004C5480" w:rsidP="003911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notTrueType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A222B" w14:textId="77777777" w:rsidR="00845270" w:rsidRDefault="00845270">
    <w:pPr>
      <w:pStyle w:val="Sidfo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4C380" w14:textId="77777777" w:rsidR="003D24FC" w:rsidRPr="002C429D" w:rsidRDefault="00845270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</w:rPr>
    </w:pPr>
    <w:hyperlink r:id="rId1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Adress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</w:rPr>
      <w:t>: Blockvägen 7, 972 52 Luleå</w:t>
    </w:r>
    <w:r w:rsidR="007507AE" w:rsidRPr="002C429D">
      <w:rPr>
        <w:rFonts w:ascii="Arial" w:hAnsi="Arial" w:cs="Arial"/>
        <w:color w:val="000000" w:themeColor="text1"/>
        <w:sz w:val="18"/>
        <w:szCs w:val="16"/>
      </w:rPr>
      <w:t xml:space="preserve"> • </w:t>
    </w:r>
    <w:hyperlink r:id="rId2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Telefon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</w:rPr>
      <w:t>: </w:t>
    </w:r>
    <w:hyperlink r:id="rId3" w:history="1">
      <w:r w:rsidR="00152274" w:rsidRPr="002C429D">
        <w:rPr>
          <w:rFonts w:ascii="Arial" w:hAnsi="Arial" w:cs="Arial"/>
          <w:color w:val="000000" w:themeColor="text1"/>
          <w:sz w:val="18"/>
          <w:szCs w:val="16"/>
        </w:rPr>
        <w:t>0920-178 50</w:t>
      </w:r>
    </w:hyperlink>
    <w:r w:rsidR="00152274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</w:rPr>
      <w:t xml:space="preserve"> </w:t>
    </w:r>
  </w:p>
  <w:p w14:paraId="204CCFE8" w14:textId="77777777" w:rsidR="0091772A" w:rsidRPr="002C429D" w:rsidRDefault="007507AE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</w:pPr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E-post: </w:t>
    </w:r>
    <w:hyperlink r:id="rId4" w:history="1">
      <w:r w:rsidR="003D24FC" w:rsidRPr="002C429D">
        <w:rPr>
          <w:rStyle w:val="Hyperlnk"/>
          <w:rFonts w:ascii="Arial" w:hAnsi="Arial" w:cs="Arial"/>
          <w:color w:val="000000" w:themeColor="text1"/>
          <w:sz w:val="18"/>
          <w:szCs w:val="16"/>
          <w:u w:val="none"/>
          <w:shd w:val="clear" w:color="auto" w:fill="FFFFFF"/>
          <w:lang w:val="en-US"/>
        </w:rPr>
        <w:t>kansliet@baik.nu</w:t>
      </w:r>
    </w:hyperlink>
    <w:r w:rsidR="003D24FC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• </w:t>
    </w:r>
    <w:hyperlink r:id="rId5" w:history="1">
      <w:r w:rsidR="003D24FC" w:rsidRPr="002C429D">
        <w:rPr>
          <w:rStyle w:val="Hyperlnk"/>
          <w:rFonts w:ascii="Arial" w:hAnsi="Arial" w:cs="Arial"/>
          <w:color w:val="000000" w:themeColor="text1"/>
          <w:sz w:val="18"/>
          <w:szCs w:val="16"/>
          <w:u w:val="none"/>
          <w:shd w:val="clear" w:color="auto" w:fill="FFFFFF"/>
          <w:lang w:val="en-US"/>
        </w:rPr>
        <w:t>www.baik.nu</w:t>
      </w:r>
    </w:hyperlink>
  </w:p>
  <w:p w14:paraId="3DD0B8EB" w14:textId="77777777" w:rsidR="002C429D" w:rsidRPr="002C429D" w:rsidRDefault="003D24FC" w:rsidP="009D7D9A">
    <w:pPr>
      <w:tabs>
        <w:tab w:val="left" w:pos="6185"/>
      </w:tabs>
      <w:spacing w:line="276" w:lineRule="auto"/>
      <w:ind w:right="-575"/>
      <w:jc w:val="right"/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</w:pPr>
    <w:proofErr w:type="spellStart"/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>Organisationsnummer</w:t>
    </w:r>
    <w:proofErr w:type="spellEnd"/>
    <w:r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</w:t>
    </w:r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897000-5248 • </w:t>
    </w:r>
    <w:proofErr w:type="spellStart"/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>Bankgiro</w:t>
    </w:r>
    <w:proofErr w:type="spellEnd"/>
    <w:r w:rsidR="002C429D" w:rsidRPr="002C429D">
      <w:rPr>
        <w:rFonts w:ascii="Arial" w:hAnsi="Arial" w:cs="Arial"/>
        <w:color w:val="000000" w:themeColor="text1"/>
        <w:sz w:val="18"/>
        <w:szCs w:val="16"/>
        <w:shd w:val="clear" w:color="auto" w:fill="FFFFFF"/>
        <w:lang w:val="en-US"/>
      </w:rPr>
      <w:t xml:space="preserve"> 463-9357</w:t>
    </w:r>
  </w:p>
  <w:p w14:paraId="0B52EDB6" w14:textId="77777777" w:rsidR="003D24FC" w:rsidRPr="003D24FC" w:rsidRDefault="003D24FC" w:rsidP="003D24FC">
    <w:pPr>
      <w:tabs>
        <w:tab w:val="left" w:pos="6185"/>
      </w:tabs>
      <w:spacing w:line="276" w:lineRule="auto"/>
      <w:jc w:val="right"/>
      <w:rPr>
        <w:rFonts w:ascii="Arial" w:hAnsi="Arial"/>
        <w:color w:val="000000" w:themeColor="text1"/>
        <w:sz w:val="18"/>
        <w:szCs w:val="16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34F63" w14:textId="77777777" w:rsidR="00845270" w:rsidRDefault="00845270">
    <w:pPr>
      <w:pStyle w:val="Sidfo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3D923D" w14:textId="77777777" w:rsidR="004C5480" w:rsidRDefault="004C5480" w:rsidP="003911B2">
      <w:pPr>
        <w:spacing w:line="240" w:lineRule="auto"/>
      </w:pPr>
      <w:r>
        <w:separator/>
      </w:r>
    </w:p>
  </w:footnote>
  <w:footnote w:type="continuationSeparator" w:id="0">
    <w:p w14:paraId="161B9481" w14:textId="77777777" w:rsidR="004C5480" w:rsidRDefault="004C5480" w:rsidP="003911B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D4176" w14:textId="77777777" w:rsidR="00845270" w:rsidRDefault="00845270">
    <w:pPr>
      <w:pStyle w:val="Sidhuvu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C959C" w14:textId="77777777" w:rsidR="00152274" w:rsidRDefault="007507AE" w:rsidP="007507AE">
    <w:pPr>
      <w:pStyle w:val="Sidhuvud"/>
      <w:ind w:left="-1418"/>
    </w:pPr>
    <w:bookmarkStart w:id="0" w:name="_GoBack"/>
    <w:r>
      <w:rPr>
        <w:noProof/>
        <w:lang w:eastAsia="sv-SE"/>
      </w:rPr>
      <w:drawing>
        <wp:inline distT="0" distB="0" distL="0" distR="0" wp14:anchorId="5A62C5D2" wp14:editId="1A4BE7ED">
          <wp:extent cx="7634469" cy="1360291"/>
          <wp:effectExtent l="0" t="0" r="0" b="0"/>
          <wp:docPr id="3" name="Bild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objekt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2901" cy="14099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34008B" w14:textId="77777777" w:rsidR="00845270" w:rsidRDefault="00845270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1304"/>
  <w:hyphenationZone w:val="425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K0MLQ0NTexsDBQ0lEKTi0uzszPAykwrgUATZP8pSwAAAA="/>
  </w:docVars>
  <w:rsids>
    <w:rsidRoot w:val="004C0012"/>
    <w:rsid w:val="0001700B"/>
    <w:rsid w:val="00020B52"/>
    <w:rsid w:val="0002514F"/>
    <w:rsid w:val="00037D19"/>
    <w:rsid w:val="00057A77"/>
    <w:rsid w:val="00083E78"/>
    <w:rsid w:val="000952C9"/>
    <w:rsid w:val="000E0795"/>
    <w:rsid w:val="00113BB3"/>
    <w:rsid w:val="0013628E"/>
    <w:rsid w:val="001425A3"/>
    <w:rsid w:val="0015135A"/>
    <w:rsid w:val="00152274"/>
    <w:rsid w:val="00166449"/>
    <w:rsid w:val="0017288E"/>
    <w:rsid w:val="001B4AF7"/>
    <w:rsid w:val="001B4D2F"/>
    <w:rsid w:val="00200DCE"/>
    <w:rsid w:val="00222FAC"/>
    <w:rsid w:val="002C429D"/>
    <w:rsid w:val="002E6C51"/>
    <w:rsid w:val="002F1BC4"/>
    <w:rsid w:val="003773BB"/>
    <w:rsid w:val="003911B2"/>
    <w:rsid w:val="003A006B"/>
    <w:rsid w:val="003D24FC"/>
    <w:rsid w:val="00431DD9"/>
    <w:rsid w:val="004C0012"/>
    <w:rsid w:val="004C5480"/>
    <w:rsid w:val="004F195B"/>
    <w:rsid w:val="005046FD"/>
    <w:rsid w:val="00526886"/>
    <w:rsid w:val="00587317"/>
    <w:rsid w:val="005D7149"/>
    <w:rsid w:val="00680FB7"/>
    <w:rsid w:val="006C688C"/>
    <w:rsid w:val="006F57A1"/>
    <w:rsid w:val="007266E4"/>
    <w:rsid w:val="00726E31"/>
    <w:rsid w:val="00731BC4"/>
    <w:rsid w:val="007507AE"/>
    <w:rsid w:val="00790715"/>
    <w:rsid w:val="007B4C02"/>
    <w:rsid w:val="007E3DDB"/>
    <w:rsid w:val="00822A31"/>
    <w:rsid w:val="00845270"/>
    <w:rsid w:val="00867C38"/>
    <w:rsid w:val="008A1348"/>
    <w:rsid w:val="008A29CC"/>
    <w:rsid w:val="00902E40"/>
    <w:rsid w:val="0091772A"/>
    <w:rsid w:val="009D7D9A"/>
    <w:rsid w:val="009E4E48"/>
    <w:rsid w:val="00A0321E"/>
    <w:rsid w:val="00A04451"/>
    <w:rsid w:val="00A63962"/>
    <w:rsid w:val="00A6594D"/>
    <w:rsid w:val="00AD72CE"/>
    <w:rsid w:val="00AE70E3"/>
    <w:rsid w:val="00B32076"/>
    <w:rsid w:val="00B54966"/>
    <w:rsid w:val="00BC5736"/>
    <w:rsid w:val="00C769E1"/>
    <w:rsid w:val="00C924A9"/>
    <w:rsid w:val="00CA401F"/>
    <w:rsid w:val="00D3564B"/>
    <w:rsid w:val="00E44F41"/>
    <w:rsid w:val="00E52459"/>
    <w:rsid w:val="00F54C82"/>
    <w:rsid w:val="00F666A2"/>
    <w:rsid w:val="00FC1164"/>
    <w:rsid w:val="00FE45B4"/>
    <w:rsid w:val="00FF6BEE"/>
    <w:rsid w:val="00FF7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52B7CA"/>
  <w14:defaultImageDpi w14:val="32767"/>
  <w15:chartTrackingRefBased/>
  <w15:docId w15:val="{401C7DBF-B6F3-C649-AD0A-138C5BED9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D2F"/>
    <w:pPr>
      <w:spacing w:line="360" w:lineRule="auto"/>
    </w:pPr>
    <w:rPr>
      <w:sz w:val="20"/>
    </w:rPr>
  </w:style>
  <w:style w:type="paragraph" w:styleId="Rubrik1">
    <w:name w:val="heading 1"/>
    <w:basedOn w:val="Normal"/>
    <w:next w:val="Normal"/>
    <w:link w:val="Rubrik1Char"/>
    <w:uiPriority w:val="9"/>
    <w:qFormat/>
    <w:rsid w:val="001B4D2F"/>
    <w:pPr>
      <w:keepNext/>
      <w:keepLines/>
      <w:spacing w:after="520" w:line="240" w:lineRule="auto"/>
      <w:outlineLvl w:val="0"/>
    </w:pPr>
    <w:rPr>
      <w:rFonts w:asciiTheme="majorHAnsi" w:eastAsiaTheme="majorEastAsia" w:hAnsiTheme="majorHAnsi" w:cstheme="majorBidi"/>
      <w:sz w:val="52"/>
      <w:szCs w:val="52"/>
    </w:rPr>
  </w:style>
  <w:style w:type="paragraph" w:styleId="Rubrik2">
    <w:name w:val="heading 2"/>
    <w:basedOn w:val="Rubrik1"/>
    <w:next w:val="Normal"/>
    <w:link w:val="Rubrik2Char"/>
    <w:uiPriority w:val="9"/>
    <w:unhideWhenUsed/>
    <w:rsid w:val="00200DCE"/>
    <w:pPr>
      <w:outlineLvl w:val="1"/>
    </w:p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58731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1B4D2F"/>
    <w:rPr>
      <w:rFonts w:asciiTheme="majorHAnsi" w:eastAsiaTheme="majorEastAsia" w:hAnsiTheme="majorHAnsi" w:cstheme="majorBidi"/>
      <w:sz w:val="52"/>
      <w:szCs w:val="52"/>
    </w:rPr>
  </w:style>
  <w:style w:type="character" w:customStyle="1" w:styleId="Rubrik2Char">
    <w:name w:val="Rubrik 2 Char"/>
    <w:basedOn w:val="Standardstycketeckensnitt"/>
    <w:link w:val="Rubrik2"/>
    <w:uiPriority w:val="9"/>
    <w:rsid w:val="00200DCE"/>
    <w:rPr>
      <w:rFonts w:asciiTheme="majorHAnsi" w:eastAsiaTheme="majorEastAsia" w:hAnsiTheme="majorHAnsi" w:cstheme="majorBidi"/>
      <w:sz w:val="52"/>
      <w:szCs w:val="52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1B4D2F"/>
    <w:pPr>
      <w:numPr>
        <w:ilvl w:val="1"/>
      </w:numPr>
      <w:spacing w:after="160"/>
    </w:pPr>
    <w:rPr>
      <w:rFonts w:eastAsiaTheme="minorEastAsia"/>
      <w:b/>
      <w:caps/>
      <w:spacing w:val="15"/>
      <w:szCs w:val="22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1B4D2F"/>
    <w:rPr>
      <w:rFonts w:eastAsiaTheme="minorEastAsia"/>
      <w:b/>
      <w:caps/>
      <w:spacing w:val="15"/>
      <w:sz w:val="18"/>
      <w:szCs w:val="22"/>
    </w:rPr>
  </w:style>
  <w:style w:type="paragraph" w:styleId="Sidhuvud">
    <w:name w:val="header"/>
    <w:basedOn w:val="Normal"/>
    <w:link w:val="SidhuvudChar"/>
    <w:uiPriority w:val="99"/>
    <w:unhideWhenUsed/>
    <w:rsid w:val="003911B2"/>
    <w:pPr>
      <w:tabs>
        <w:tab w:val="center" w:pos="4536"/>
        <w:tab w:val="right" w:pos="9072"/>
      </w:tabs>
      <w:spacing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3911B2"/>
    <w:rPr>
      <w:sz w:val="18"/>
    </w:rPr>
  </w:style>
  <w:style w:type="paragraph" w:styleId="Sidfot">
    <w:name w:val="footer"/>
    <w:basedOn w:val="Normal"/>
    <w:link w:val="SidfotChar"/>
    <w:uiPriority w:val="99"/>
    <w:unhideWhenUsed/>
    <w:rsid w:val="003911B2"/>
    <w:pPr>
      <w:tabs>
        <w:tab w:val="center" w:pos="4536"/>
        <w:tab w:val="right" w:pos="9072"/>
      </w:tabs>
      <w:spacing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3911B2"/>
    <w:rPr>
      <w:sz w:val="18"/>
    </w:rPr>
  </w:style>
  <w:style w:type="character" w:styleId="Hyperlnk">
    <w:name w:val="Hyperlink"/>
    <w:basedOn w:val="Standardstycketeckensnitt"/>
    <w:uiPriority w:val="99"/>
    <w:unhideWhenUsed/>
    <w:rsid w:val="00680FB7"/>
    <w:rPr>
      <w:color w:val="0563C1" w:themeColor="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58731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Olstomnmnande1">
    <w:name w:val="Olöst omnämnande1"/>
    <w:basedOn w:val="Standardstycketeckensnitt"/>
    <w:uiPriority w:val="99"/>
    <w:rsid w:val="00587317"/>
    <w:rPr>
      <w:color w:val="808080"/>
      <w:shd w:val="clear" w:color="auto" w:fill="E6E6E6"/>
    </w:rPr>
  </w:style>
  <w:style w:type="paragraph" w:customStyle="1" w:styleId="xmain-heading">
    <w:name w:val="x_main-heading"/>
    <w:basedOn w:val="Normal"/>
    <w:rsid w:val="00587317"/>
    <w:pPr>
      <w:spacing w:line="432" w:lineRule="atLeast"/>
    </w:pPr>
    <w:rPr>
      <w:rFonts w:ascii="Roboto" w:hAnsi="Roboto" w:cs="Times New Roman"/>
      <w:sz w:val="19"/>
      <w:szCs w:val="19"/>
      <w:lang w:val="nb-NO" w:eastAsia="nb-NO"/>
    </w:rPr>
  </w:style>
  <w:style w:type="character" w:customStyle="1" w:styleId="w8qarf">
    <w:name w:val="w8qarf"/>
    <w:basedOn w:val="Standardstycketeckensnitt"/>
    <w:rsid w:val="00152274"/>
  </w:style>
  <w:style w:type="character" w:customStyle="1" w:styleId="etvozd">
    <w:name w:val="etvozd"/>
    <w:basedOn w:val="Standardstycketeckensnitt"/>
    <w:rsid w:val="00152274"/>
  </w:style>
  <w:style w:type="character" w:customStyle="1" w:styleId="apple-converted-space">
    <w:name w:val="apple-converted-space"/>
    <w:basedOn w:val="Standardstycketeckensnitt"/>
    <w:rsid w:val="00152274"/>
  </w:style>
  <w:style w:type="character" w:customStyle="1" w:styleId="lrzxr">
    <w:name w:val="lrzxr"/>
    <w:basedOn w:val="Standardstycketeckensnitt"/>
    <w:rsid w:val="00152274"/>
  </w:style>
  <w:style w:type="character" w:customStyle="1" w:styleId="UnresolvedMention">
    <w:name w:val="Unresolved Mention"/>
    <w:basedOn w:val="Standardstycketeckensnitt"/>
    <w:uiPriority w:val="99"/>
    <w:rsid w:val="001522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76964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11435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9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se/search?q=bergn%C3%A4sets+aik&amp;sxsrf=ALiCzsYY_z9u_cvzT13bLJnRhS97KzTtBw%3A1669117005421&amp;source=hp&amp;ei=TbR8Y7reFreDxc8Pv_y46A0&amp;iflsig=AJiK0e8AAAAAY3zCXby8vupOVsHyUysWnEaq3US4D-3C&amp;oq=bergn%C3%A4sets+AIK&amp;gs_lcp=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&amp;sclient=gws-wiz" TargetMode="External"/><Relationship Id="rId2" Type="http://schemas.openxmlformats.org/officeDocument/2006/relationships/hyperlink" Target="https://www.google.se/search?sxsrf=ALiCzsbmQ8vq4kb9uh_lDintmgoizXqMHg:1669117036913&amp;q=bergn%C3%A4sets+aik+fotboll+lule%C3%A5+telefon&amp;ludocid=2926624371106091243&amp;sa=X&amp;ved=2ahUKEwjHj8vA2cH7AhX3R_EDHX14C8EQ6BN6BAhCEAI" TargetMode="External"/><Relationship Id="rId1" Type="http://schemas.openxmlformats.org/officeDocument/2006/relationships/hyperlink" Target="https://www.google.se/search?sxsrf=ALiCzsbmQ8vq4kb9uh_lDintmgoizXqMHg:1669117036913&amp;q=bergn%C3%A4sets+aik+fotboll+lule%C3%A5+adress&amp;ludocid=2926624371106091243&amp;sa=X&amp;ved=2ahUKEwjHj8vA2cH7AhX3R_EDHX14C8EQ6BN6BAhSEAI" TargetMode="External"/><Relationship Id="rId5" Type="http://schemas.openxmlformats.org/officeDocument/2006/relationships/hyperlink" Target="http://www.baik.nu" TargetMode="External"/><Relationship Id="rId4" Type="http://schemas.openxmlformats.org/officeDocument/2006/relationships/hyperlink" Target="mailto:kansliet@baik.n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06B44DF9656142BE04C6A53E33DD17" ma:contentTypeVersion="11" ma:contentTypeDescription="Opprett et nytt dokument." ma:contentTypeScope="" ma:versionID="d03ecfad1da1fd9c032acdfcbff25b78">
  <xsd:schema xmlns:xsd="http://www.w3.org/2001/XMLSchema" xmlns:xs="http://www.w3.org/2001/XMLSchema" xmlns:p="http://schemas.microsoft.com/office/2006/metadata/properties" xmlns:ns3="7a1af92b-96b9-4e03-be5b-ce93214f9da4" xmlns:ns4="8643e5ec-8e6d-487a-b46f-aaab996498ae" targetNamespace="http://schemas.microsoft.com/office/2006/metadata/properties" ma:root="true" ma:fieldsID="2aa7eb80053ccb61bff04e2366223fa8" ns3:_="" ns4:_="">
    <xsd:import namespace="7a1af92b-96b9-4e03-be5b-ce93214f9da4"/>
    <xsd:import namespace="8643e5ec-8e6d-487a-b46f-aaab996498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af92b-96b9-4e03-be5b-ce93214f9d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ingsdetaljer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for deling av tips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3e5ec-8e6d-487a-b46f-aaab99649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3EC7B6-1BB6-4630-A711-13A010C730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66C158-46EF-4598-9D4B-DF26790F40ED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643e5ec-8e6d-487a-b46f-aaab996498ae"/>
    <ds:schemaRef ds:uri="http://purl.org/dc/elements/1.1/"/>
    <ds:schemaRef ds:uri="http://schemas.microsoft.com/office/2006/metadata/properties"/>
    <ds:schemaRef ds:uri="http://schemas.microsoft.com/office/2006/documentManagement/types"/>
    <ds:schemaRef ds:uri="7a1af92b-96b9-4e03-be5b-ce93214f9da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F94C52B-C1FE-46FC-BDAC-D229C9447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1af92b-96b9-4e03-be5b-ce93214f9da4"/>
    <ds:schemaRef ds:uri="8643e5ec-8e6d-487a-b46f-aaab99649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B15896-0353-4FDB-8FD0-98E31DC02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</dc:creator>
  <cp:keywords/>
  <dc:description/>
  <cp:lastModifiedBy>Helena Trældal</cp:lastModifiedBy>
  <cp:revision>2</cp:revision>
  <cp:lastPrinted>2017-06-29T08:56:00Z</cp:lastPrinted>
  <dcterms:created xsi:type="dcterms:W3CDTF">2022-11-26T10:05:00Z</dcterms:created>
  <dcterms:modified xsi:type="dcterms:W3CDTF">2022-11-2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6B44DF9656142BE04C6A53E33DD17</vt:lpwstr>
  </property>
</Properties>
</file>